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6D0333" w14:textId="454F1C19" w:rsidR="00CC6275" w:rsidRPr="00B41B9E" w:rsidRDefault="00B41B9E">
      <w:pPr>
        <w:rPr>
          <w:rFonts w:ascii="Times New Roman" w:hAnsi="Times New Roman" w:cs="Times New Roman"/>
          <w:sz w:val="28"/>
          <w:szCs w:val="28"/>
        </w:rPr>
      </w:pPr>
      <w:r w:rsidRPr="00B41B9E">
        <w:rPr>
          <w:rFonts w:ascii="Times New Roman" w:hAnsi="Times New Roman" w:cs="Times New Roman"/>
          <w:sz w:val="28"/>
          <w:szCs w:val="28"/>
        </w:rPr>
        <w:t>Науково-педагогічні працівники</w:t>
      </w:r>
      <w:r w:rsidR="001512B1">
        <w:rPr>
          <w:rFonts w:ascii="Times New Roman" w:hAnsi="Times New Roman" w:cs="Times New Roman"/>
          <w:sz w:val="28"/>
          <w:szCs w:val="28"/>
        </w:rPr>
        <w:t xml:space="preserve"> </w:t>
      </w:r>
      <w:r w:rsidR="001512B1" w:rsidRPr="001512B1">
        <w:rPr>
          <w:rFonts w:ascii="Times New Roman" w:hAnsi="Times New Roman" w:cs="Times New Roman"/>
          <w:sz w:val="28"/>
          <w:szCs w:val="28"/>
        </w:rPr>
        <w:t>кафедри оптики</w:t>
      </w:r>
    </w:p>
    <w:tbl>
      <w:tblPr>
        <w:tblStyle w:val="a3"/>
        <w:tblW w:w="9844" w:type="dxa"/>
        <w:tblLook w:val="04A0" w:firstRow="1" w:lastRow="0" w:firstColumn="1" w:lastColumn="0" w:noHBand="0" w:noVBand="1"/>
      </w:tblPr>
      <w:tblGrid>
        <w:gridCol w:w="492"/>
        <w:gridCol w:w="3546"/>
        <w:gridCol w:w="2903"/>
        <w:gridCol w:w="2903"/>
      </w:tblGrid>
      <w:tr w:rsidR="00B820ED" w:rsidRPr="00B41B9E" w14:paraId="0951BE5D" w14:textId="51BCF516" w:rsidTr="00B820ED">
        <w:tc>
          <w:tcPr>
            <w:tcW w:w="492" w:type="dxa"/>
          </w:tcPr>
          <w:p w14:paraId="7EC461A4" w14:textId="367C2CF6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0" w:name="_Hlk152578952"/>
          </w:p>
        </w:tc>
        <w:tc>
          <w:tcPr>
            <w:tcW w:w="3546" w:type="dxa"/>
          </w:tcPr>
          <w:p w14:paraId="4EE2BA74" w14:textId="3393E88F" w:rsidR="00B820ED" w:rsidRPr="00B41B9E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41B9E">
              <w:rPr>
                <w:rFonts w:ascii="Times New Roman" w:hAnsi="Times New Roman" w:cs="Times New Roman"/>
                <w:sz w:val="28"/>
                <w:szCs w:val="28"/>
              </w:rPr>
              <w:t>ПІБ</w:t>
            </w:r>
          </w:p>
        </w:tc>
        <w:tc>
          <w:tcPr>
            <w:tcW w:w="2903" w:type="dxa"/>
          </w:tcPr>
          <w:p w14:paraId="6B17C0F1" w14:textId="72BEA2F4" w:rsidR="00B820ED" w:rsidRPr="00B41B9E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Посада,звання</w:t>
            </w:r>
            <w:proofErr w:type="spellEnd"/>
          </w:p>
        </w:tc>
        <w:tc>
          <w:tcPr>
            <w:tcW w:w="2903" w:type="dxa"/>
          </w:tcPr>
          <w:p w14:paraId="59132A0D" w14:textId="2FA686A8" w:rsidR="00B820ED" w:rsidRPr="00B41B9E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ичина</w:t>
            </w:r>
          </w:p>
        </w:tc>
      </w:tr>
      <w:tr w:rsidR="00B820ED" w:rsidRPr="001512B1" w14:paraId="03C280A9" w14:textId="4F41257D" w:rsidTr="00B820ED">
        <w:tc>
          <w:tcPr>
            <w:tcW w:w="492" w:type="dxa"/>
          </w:tcPr>
          <w:p w14:paraId="20009CFA" w14:textId="25E90E6B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46" w:type="dxa"/>
          </w:tcPr>
          <w:p w14:paraId="5292D638" w14:textId="0C8352D7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Ящук Василь Павлович</w:t>
            </w:r>
          </w:p>
        </w:tc>
        <w:tc>
          <w:tcPr>
            <w:tcW w:w="2903" w:type="dxa"/>
          </w:tcPr>
          <w:p w14:paraId="66311369" w14:textId="7FA6E93B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оцент кафедри оптики (0.</w:t>
            </w:r>
            <w:r w:rsidR="00006B5F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ст.)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анд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фі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-мат. наук</w:t>
            </w: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903" w:type="dxa"/>
          </w:tcPr>
          <w:p w14:paraId="1148146A" w14:textId="425713C4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 xml:space="preserve">Профорієнтаційна робота, найбільше співвідношення навантаження/частина ставки </w:t>
            </w:r>
          </w:p>
        </w:tc>
      </w:tr>
      <w:tr w:rsidR="00B820ED" w:rsidRPr="001512B1" w14:paraId="74AEF583" w14:textId="1543DE7B" w:rsidTr="00B820ED">
        <w:tc>
          <w:tcPr>
            <w:tcW w:w="492" w:type="dxa"/>
          </w:tcPr>
          <w:p w14:paraId="57CE7AE1" w14:textId="250DB8CE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546" w:type="dxa"/>
          </w:tcPr>
          <w:p w14:paraId="274CFF61" w14:textId="6440857E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Яблочкова</w:t>
            </w:r>
            <w:proofErr w:type="spellEnd"/>
            <w:r w:rsidRPr="001512B1">
              <w:rPr>
                <w:rFonts w:ascii="Times New Roman" w:hAnsi="Times New Roman" w:cs="Times New Roman"/>
                <w:sz w:val="28"/>
                <w:szCs w:val="28"/>
              </w:rPr>
              <w:t xml:space="preserve"> Катерина Сергіївна</w:t>
            </w:r>
          </w:p>
        </w:tc>
        <w:tc>
          <w:tcPr>
            <w:tcW w:w="2903" w:type="dxa"/>
          </w:tcPr>
          <w:p w14:paraId="4FEDE675" w14:textId="7D74596F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Доцент кафедри оптик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0.7 ст.)</w:t>
            </w:r>
            <w:r w:rsidRPr="00B820E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канд</w:t>
            </w:r>
            <w:proofErr w:type="spellEnd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фіз</w:t>
            </w:r>
            <w:proofErr w:type="spellEnd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.-мат. наук</w:t>
            </w:r>
          </w:p>
        </w:tc>
        <w:tc>
          <w:tcPr>
            <w:tcW w:w="2903" w:type="dxa"/>
          </w:tcPr>
          <w:p w14:paraId="67BAE275" w14:textId="7214E9D3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Успішна</w:t>
            </w: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 xml:space="preserve"> профорієнтаційна робота</w:t>
            </w:r>
            <w:r w:rsidR="007C6A90">
              <w:rPr>
                <w:rFonts w:ascii="Times New Roman" w:hAnsi="Times New Roman" w:cs="Times New Roman"/>
                <w:sz w:val="28"/>
                <w:szCs w:val="28"/>
              </w:rPr>
              <w:t>, підтримка роботи сайту кафедри</w:t>
            </w:r>
          </w:p>
        </w:tc>
      </w:tr>
      <w:tr w:rsidR="00B820ED" w:rsidRPr="00B41B9E" w14:paraId="747D44C3" w14:textId="078E912D" w:rsidTr="00B820ED">
        <w:tc>
          <w:tcPr>
            <w:tcW w:w="492" w:type="dxa"/>
          </w:tcPr>
          <w:p w14:paraId="770D88B7" w14:textId="3FF94BA7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546" w:type="dxa"/>
          </w:tcPr>
          <w:p w14:paraId="5D42C47F" w14:textId="4A7A3840" w:rsidR="00B820ED" w:rsidRPr="001512B1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Якунов</w:t>
            </w:r>
            <w:proofErr w:type="spellEnd"/>
            <w:r w:rsidRPr="001512B1">
              <w:rPr>
                <w:rFonts w:ascii="Times New Roman" w:hAnsi="Times New Roman" w:cs="Times New Roman"/>
                <w:sz w:val="28"/>
                <w:szCs w:val="28"/>
              </w:rPr>
              <w:t xml:space="preserve"> Андрій Васильович</w:t>
            </w:r>
          </w:p>
        </w:tc>
        <w:tc>
          <w:tcPr>
            <w:tcW w:w="2903" w:type="dxa"/>
          </w:tcPr>
          <w:p w14:paraId="65792B41" w14:textId="653BF748" w:rsidR="00B820ED" w:rsidRPr="00B41B9E" w:rsidRDefault="00B820ED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Доцент кафедри оптик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</w:t>
            </w:r>
            <w:r w:rsidR="00A42F2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A42F2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ст.)</w:t>
            </w:r>
            <w:r w:rsidRPr="00B820E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канд</w:t>
            </w:r>
            <w:proofErr w:type="spellEnd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фіз</w:t>
            </w:r>
            <w:proofErr w:type="spellEnd"/>
            <w:r w:rsidRPr="00B820ED">
              <w:rPr>
                <w:rFonts w:ascii="Times New Roman" w:hAnsi="Times New Roman" w:cs="Times New Roman"/>
                <w:sz w:val="28"/>
                <w:szCs w:val="28"/>
              </w:rPr>
              <w:t>.-мат. наук</w:t>
            </w:r>
          </w:p>
        </w:tc>
        <w:tc>
          <w:tcPr>
            <w:tcW w:w="2903" w:type="dxa"/>
          </w:tcPr>
          <w:p w14:paraId="036429B1" w14:textId="1502D672" w:rsidR="00B820ED" w:rsidRPr="001512B1" w:rsidRDefault="000669E5" w:rsidP="00B820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1512B1">
              <w:rPr>
                <w:rFonts w:ascii="Times New Roman" w:hAnsi="Times New Roman" w:cs="Times New Roman"/>
                <w:sz w:val="28"/>
                <w:szCs w:val="28"/>
              </w:rPr>
              <w:t>Профорієнтаційна робота</w:t>
            </w:r>
            <w:r w:rsidR="0063583F" w:rsidRPr="00966E49">
              <w:rPr>
                <w:rFonts w:ascii="Times New Roman" w:hAnsi="Times New Roman" w:cs="Times New Roman"/>
                <w:sz w:val="28"/>
                <w:szCs w:val="28"/>
              </w:rPr>
              <w:t>, робоча група щодо акредитації ОНП</w:t>
            </w:r>
          </w:p>
        </w:tc>
      </w:tr>
      <w:tr w:rsidR="0037550F" w:rsidRPr="00B41B9E" w14:paraId="70C4A486" w14:textId="77777777" w:rsidTr="00B820ED">
        <w:tc>
          <w:tcPr>
            <w:tcW w:w="492" w:type="dxa"/>
          </w:tcPr>
          <w:p w14:paraId="1C6F7EBF" w14:textId="6856DA2A" w:rsidR="0037550F" w:rsidRPr="001512B1" w:rsidRDefault="0037550F" w:rsidP="0037550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546" w:type="dxa"/>
          </w:tcPr>
          <w:p w14:paraId="7C5E1AA8" w14:textId="6C715BC0" w:rsidR="0037550F" w:rsidRPr="001512B1" w:rsidRDefault="0037550F" w:rsidP="0037550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66E49">
              <w:rPr>
                <w:rFonts w:ascii="Times New Roman" w:hAnsi="Times New Roman" w:cs="Times New Roman"/>
                <w:sz w:val="28"/>
                <w:szCs w:val="28"/>
              </w:rPr>
              <w:t>Макаренко Олексій Володимирович</w:t>
            </w:r>
          </w:p>
        </w:tc>
        <w:tc>
          <w:tcPr>
            <w:tcW w:w="2903" w:type="dxa"/>
          </w:tcPr>
          <w:p w14:paraId="4131A4DA" w14:textId="62B235AA" w:rsidR="0037550F" w:rsidRPr="00B820ED" w:rsidRDefault="0037550F" w:rsidP="0037550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A6ADD">
              <w:rPr>
                <w:rFonts w:ascii="Times New Roman" w:hAnsi="Times New Roman" w:cs="Times New Roman"/>
                <w:sz w:val="28"/>
                <w:szCs w:val="28"/>
              </w:rPr>
              <w:t>Доцент кафедри оптик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0.75 ст.)</w:t>
            </w:r>
            <w:r w:rsidRPr="002A6AD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окт</w:t>
            </w:r>
            <w:r w:rsidRPr="002A6ADD">
              <w:rPr>
                <w:rFonts w:ascii="Times New Roman" w:hAnsi="Times New Roman" w:cs="Times New Roman"/>
                <w:sz w:val="28"/>
                <w:szCs w:val="28"/>
              </w:rPr>
              <w:t>.фіз</w:t>
            </w:r>
            <w:proofErr w:type="spellEnd"/>
            <w:r w:rsidRPr="002A6ADD">
              <w:rPr>
                <w:rFonts w:ascii="Times New Roman" w:hAnsi="Times New Roman" w:cs="Times New Roman"/>
                <w:sz w:val="28"/>
                <w:szCs w:val="28"/>
              </w:rPr>
              <w:t>-мат. наук</w:t>
            </w:r>
          </w:p>
        </w:tc>
        <w:tc>
          <w:tcPr>
            <w:tcW w:w="2903" w:type="dxa"/>
          </w:tcPr>
          <w:p w14:paraId="288E28EC" w14:textId="45A77E23" w:rsidR="0037550F" w:rsidRPr="001512B1" w:rsidRDefault="0037550F" w:rsidP="0037550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66E49">
              <w:rPr>
                <w:rFonts w:ascii="Times New Roman" w:hAnsi="Times New Roman" w:cs="Times New Roman"/>
                <w:sz w:val="28"/>
                <w:szCs w:val="28"/>
              </w:rPr>
              <w:t>Гарант ОНП «Оптика, лазерна фізика»</w:t>
            </w:r>
          </w:p>
        </w:tc>
      </w:tr>
      <w:tr w:rsidR="0063583F" w:rsidRPr="00B41B9E" w14:paraId="57516CA8" w14:textId="77777777" w:rsidTr="00B820ED">
        <w:tc>
          <w:tcPr>
            <w:tcW w:w="492" w:type="dxa"/>
          </w:tcPr>
          <w:p w14:paraId="10C6509D" w14:textId="69C24710" w:rsidR="0063583F" w:rsidRDefault="0063583F" w:rsidP="0063583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546" w:type="dxa"/>
          </w:tcPr>
          <w:p w14:paraId="230F5800" w14:textId="7431F12E" w:rsidR="0063583F" w:rsidRPr="00966E49" w:rsidRDefault="0063583F" w:rsidP="0063583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66E49">
              <w:rPr>
                <w:rFonts w:ascii="Times New Roman" w:hAnsi="Times New Roman" w:cs="Times New Roman"/>
                <w:sz w:val="28"/>
                <w:szCs w:val="28"/>
              </w:rPr>
              <w:t>Зеленський Сергій Євгенович</w:t>
            </w:r>
          </w:p>
        </w:tc>
        <w:tc>
          <w:tcPr>
            <w:tcW w:w="2903" w:type="dxa"/>
          </w:tcPr>
          <w:p w14:paraId="1EAFBDFC" w14:textId="3AFE6D32" w:rsidR="0063583F" w:rsidRPr="002A6ADD" w:rsidRDefault="0063583F" w:rsidP="0063583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офесор</w:t>
            </w:r>
            <w:r w:rsidRPr="002A6ADD">
              <w:rPr>
                <w:rFonts w:ascii="Times New Roman" w:hAnsi="Times New Roman" w:cs="Times New Roman"/>
                <w:sz w:val="28"/>
                <w:szCs w:val="28"/>
              </w:rPr>
              <w:t xml:space="preserve"> кафедри оптики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(0.7 ст.)</w:t>
            </w:r>
            <w:r w:rsidRPr="002A6ADD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докт</w:t>
            </w:r>
            <w:r w:rsidRPr="002A6ADD">
              <w:rPr>
                <w:rFonts w:ascii="Times New Roman" w:hAnsi="Times New Roman" w:cs="Times New Roman"/>
                <w:sz w:val="28"/>
                <w:szCs w:val="28"/>
              </w:rPr>
              <w:t>.фіз</w:t>
            </w:r>
            <w:proofErr w:type="spellEnd"/>
            <w:r w:rsidRPr="002A6ADD">
              <w:rPr>
                <w:rFonts w:ascii="Times New Roman" w:hAnsi="Times New Roman" w:cs="Times New Roman"/>
                <w:sz w:val="28"/>
                <w:szCs w:val="28"/>
              </w:rPr>
              <w:t>-мат. наук</w:t>
            </w:r>
          </w:p>
        </w:tc>
        <w:tc>
          <w:tcPr>
            <w:tcW w:w="2903" w:type="dxa"/>
          </w:tcPr>
          <w:p w14:paraId="5718390C" w14:textId="0540654E" w:rsidR="0063583F" w:rsidRPr="00966E49" w:rsidRDefault="0063583F" w:rsidP="0063583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66E49">
              <w:rPr>
                <w:rFonts w:ascii="Times New Roman" w:hAnsi="Times New Roman" w:cs="Times New Roman"/>
                <w:sz w:val="28"/>
                <w:szCs w:val="28"/>
              </w:rPr>
              <w:t>Заст. декана з наукової роботи, робоча група щодо акредитації ОНП</w:t>
            </w:r>
          </w:p>
        </w:tc>
      </w:tr>
      <w:bookmarkEnd w:id="0"/>
    </w:tbl>
    <w:p w14:paraId="76D2AE2E" w14:textId="57FE79A7" w:rsidR="00047877" w:rsidRPr="00B41B9E" w:rsidRDefault="00047877">
      <w:pPr>
        <w:rPr>
          <w:rFonts w:ascii="Times New Roman" w:hAnsi="Times New Roman" w:cs="Times New Roman"/>
          <w:sz w:val="28"/>
          <w:szCs w:val="28"/>
        </w:rPr>
      </w:pPr>
    </w:p>
    <w:p w14:paraId="74EF6B4F" w14:textId="77777777" w:rsidR="00B41B9E" w:rsidRPr="00B41B9E" w:rsidRDefault="00B41B9E">
      <w:pPr>
        <w:rPr>
          <w:rFonts w:ascii="Times New Roman" w:hAnsi="Times New Roman" w:cs="Times New Roman"/>
          <w:sz w:val="28"/>
          <w:szCs w:val="28"/>
        </w:rPr>
      </w:pPr>
    </w:p>
    <w:sectPr w:rsidR="00B41B9E" w:rsidRPr="00B41B9E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TIwMjcCso0MjJV0lIJTi4sz8/NACoxrAbJlVqssAAAA"/>
  </w:docVars>
  <w:rsids>
    <w:rsidRoot w:val="00047877"/>
    <w:rsid w:val="00006B5F"/>
    <w:rsid w:val="0004085F"/>
    <w:rsid w:val="00047877"/>
    <w:rsid w:val="000669E5"/>
    <w:rsid w:val="001512B1"/>
    <w:rsid w:val="0037550F"/>
    <w:rsid w:val="003E4C43"/>
    <w:rsid w:val="004E188A"/>
    <w:rsid w:val="0063583F"/>
    <w:rsid w:val="006F36FA"/>
    <w:rsid w:val="00733185"/>
    <w:rsid w:val="007C6A90"/>
    <w:rsid w:val="00805A5A"/>
    <w:rsid w:val="00946563"/>
    <w:rsid w:val="009E0DD4"/>
    <w:rsid w:val="00A42F2F"/>
    <w:rsid w:val="00B41B9E"/>
    <w:rsid w:val="00B820ED"/>
    <w:rsid w:val="00CC6275"/>
    <w:rsid w:val="00E1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5357BF"/>
  <w15:chartTrackingRefBased/>
  <w15:docId w15:val="{DD0970E1-C74C-41A2-B819-52AA52FB6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1B9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78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y Kondratenko</dc:creator>
  <cp:keywords/>
  <dc:description/>
  <cp:lastModifiedBy>Serhiy Kondratenko</cp:lastModifiedBy>
  <cp:revision>2</cp:revision>
  <dcterms:created xsi:type="dcterms:W3CDTF">2024-12-04T21:01:00Z</dcterms:created>
  <dcterms:modified xsi:type="dcterms:W3CDTF">2024-12-04T21:01:00Z</dcterms:modified>
</cp:coreProperties>
</file>